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nos" w:eastAsia="Tinos" w:hAnsi="Tinos" w:cs="Tinos"/>
          <w:b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THIS IS A DECISION PAPER: </w:t>
      </w:r>
    </w:p>
    <w:p w14:paraId="00000002" w14:textId="77777777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4" w:line="240" w:lineRule="auto"/>
        <w:rPr>
          <w:rFonts w:ascii="Tinos" w:eastAsia="Tinos" w:hAnsi="Tinos" w:cs="Tinos"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TO: </w:t>
      </w: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ab/>
      </w: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ab/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Members of the Hardin County Board of Education </w:t>
      </w:r>
    </w:p>
    <w:p w14:paraId="00000003" w14:textId="77777777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4" w:line="240" w:lineRule="auto"/>
        <w:rPr>
          <w:rFonts w:ascii="Tinos" w:eastAsia="Tinos" w:hAnsi="Tinos" w:cs="Tinos"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FROM: </w:t>
      </w: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ab/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Teresa Morgan, Superintendent </w:t>
      </w:r>
    </w:p>
    <w:p w14:paraId="00000004" w14:textId="21183E8D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89" w:line="240" w:lineRule="auto"/>
        <w:rPr>
          <w:rFonts w:ascii="Tinos" w:eastAsia="Tinos" w:hAnsi="Tinos" w:cs="Tinos"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DATE: </w:t>
      </w: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ab/>
      </w:r>
      <w:r w:rsidR="002248D0">
        <w:rPr>
          <w:rFonts w:ascii="Tinos" w:eastAsia="Tinos" w:hAnsi="Tinos" w:cs="Tinos"/>
          <w:sz w:val="24"/>
          <w:szCs w:val="24"/>
        </w:rPr>
        <w:t>September 18, 2025</w:t>
      </w:r>
    </w:p>
    <w:p w14:paraId="00000005" w14:textId="77777777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89" w:line="240" w:lineRule="auto"/>
        <w:ind w:left="8"/>
        <w:rPr>
          <w:rFonts w:ascii="Tinos" w:eastAsia="Tinos" w:hAnsi="Tinos" w:cs="Tinos"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SUBJECT: </w:t>
      </w: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ab/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Central Hardin Softball Spring Break Trip via </w:t>
      </w:r>
      <w:r w:rsidRPr="00096173">
        <w:rPr>
          <w:rFonts w:ascii="Tinos" w:eastAsia="Tinos" w:hAnsi="Tinos" w:cs="Tinos"/>
          <w:sz w:val="24"/>
          <w:szCs w:val="24"/>
        </w:rPr>
        <w:t>Commercial Carrier</w:t>
      </w:r>
    </w:p>
    <w:p w14:paraId="00000006" w14:textId="77777777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4" w:line="240" w:lineRule="auto"/>
        <w:rPr>
          <w:rFonts w:ascii="Tinos" w:eastAsia="Tinos" w:hAnsi="Tinos" w:cs="Tinos"/>
          <w:b/>
          <w:color w:val="000000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 xml:space="preserve">DISCUSSION: </w:t>
      </w:r>
    </w:p>
    <w:p w14:paraId="00000007" w14:textId="11967151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39" w:lineRule="auto"/>
        <w:ind w:left="1"/>
        <w:rPr>
          <w:rFonts w:ascii="Tinos" w:eastAsia="Tinos" w:hAnsi="Tinos" w:cs="Tinos"/>
          <w:b/>
          <w:color w:val="000000"/>
          <w:sz w:val="24"/>
          <w:szCs w:val="24"/>
        </w:rPr>
      </w:pP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The Central Hardin Softball team requests permission to take a spring break trip to Fort Walton Beach, FL to play in the </w:t>
      </w:r>
      <w:r w:rsidR="002248D0">
        <w:rPr>
          <w:rFonts w:ascii="Tinos" w:eastAsia="Tinos" w:hAnsi="Tinos" w:cs="Tinos"/>
          <w:color w:val="000000"/>
          <w:sz w:val="24"/>
          <w:szCs w:val="24"/>
        </w:rPr>
        <w:t xml:space="preserve">Spring Break 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Beach Bash from </w:t>
      </w:r>
      <w:r w:rsidR="002248D0">
        <w:rPr>
          <w:rFonts w:ascii="Tinos" w:eastAsia="Tinos" w:hAnsi="Tinos" w:cs="Tinos"/>
          <w:color w:val="000000"/>
          <w:sz w:val="24"/>
          <w:szCs w:val="24"/>
        </w:rPr>
        <w:t>April 4-10, 2026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. </w:t>
      </w:r>
      <w:r w:rsidRPr="00096173">
        <w:rPr>
          <w:rFonts w:ascii="Tinos" w:eastAsia="Tinos" w:hAnsi="Tinos" w:cs="Tinos"/>
          <w:sz w:val="24"/>
          <w:szCs w:val="24"/>
        </w:rPr>
        <w:t xml:space="preserve">The team 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will be </w:t>
      </w:r>
      <w:r w:rsidRPr="00096173">
        <w:rPr>
          <w:rFonts w:ascii="Tinos" w:eastAsia="Tinos" w:hAnsi="Tinos" w:cs="Tinos"/>
          <w:sz w:val="24"/>
          <w:szCs w:val="24"/>
        </w:rPr>
        <w:t>traveling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 via commercial charter for </w:t>
      </w:r>
      <w:r w:rsidRPr="00096173">
        <w:rPr>
          <w:rFonts w:ascii="Tinos" w:eastAsia="Tinos" w:hAnsi="Tinos" w:cs="Tinos"/>
          <w:sz w:val="24"/>
          <w:szCs w:val="24"/>
        </w:rPr>
        <w:t>time and cost efficiency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>. We will have 6 coaches to chaperone the team of 28 players on t</w:t>
      </w:r>
      <w:r w:rsidR="002248D0">
        <w:rPr>
          <w:rFonts w:ascii="Tinos" w:eastAsia="Tinos" w:hAnsi="Tinos" w:cs="Tinos"/>
          <w:color w:val="000000"/>
          <w:sz w:val="24"/>
          <w:szCs w:val="24"/>
        </w:rPr>
        <w:t>his trip. The trip will cost $37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>,000.00</w:t>
      </w:r>
      <w:r w:rsidR="002248D0">
        <w:rPr>
          <w:rFonts w:ascii="Tinos" w:eastAsia="Tinos" w:hAnsi="Tinos" w:cs="Tinos"/>
          <w:color w:val="000000"/>
          <w:sz w:val="24"/>
          <w:szCs w:val="24"/>
        </w:rPr>
        <w:t>. The booster club will cover $12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,000.00 of the expense, and the student/athlete will have a chance to fundraise for the </w:t>
      </w:r>
      <w:r w:rsidRPr="00096173">
        <w:rPr>
          <w:rFonts w:ascii="Tinos" w:eastAsia="Tinos" w:hAnsi="Tinos" w:cs="Tinos"/>
          <w:sz w:val="24"/>
          <w:szCs w:val="24"/>
        </w:rPr>
        <w:t>remaining expenses.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 xml:space="preserve"> The cost per player will be approximately $900.00. </w:t>
      </w:r>
    </w:p>
    <w:p w14:paraId="00000008" w14:textId="525DE116" w:rsidR="00B34856" w:rsidRPr="00096173" w:rsidRDefault="000961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4" w:line="240" w:lineRule="auto"/>
        <w:rPr>
          <w:rFonts w:ascii="Tinos" w:eastAsia="Tinos" w:hAnsi="Tinos" w:cs="Tinos"/>
          <w:sz w:val="24"/>
          <w:szCs w:val="24"/>
        </w:rPr>
      </w:pPr>
      <w:r w:rsidRPr="00096173">
        <w:rPr>
          <w:rFonts w:ascii="Tinos" w:eastAsia="Tinos" w:hAnsi="Tinos" w:cs="Tinos"/>
          <w:b/>
          <w:color w:val="000000"/>
          <w:sz w:val="24"/>
          <w:szCs w:val="24"/>
        </w:rPr>
        <w:t>RECOMMENDATION</w:t>
      </w:r>
      <w:r w:rsidRPr="00096173">
        <w:rPr>
          <w:rFonts w:ascii="Tinos" w:eastAsia="Tinos" w:hAnsi="Tinos" w:cs="Tinos"/>
          <w:color w:val="000000"/>
          <w:sz w:val="24"/>
          <w:szCs w:val="24"/>
        </w:rPr>
        <w:t>: I re</w:t>
      </w:r>
      <w:r w:rsidRPr="00096173">
        <w:rPr>
          <w:rFonts w:ascii="Tinos" w:eastAsia="Tinos" w:hAnsi="Tinos" w:cs="Tinos"/>
          <w:sz w:val="24"/>
          <w:szCs w:val="24"/>
        </w:rPr>
        <w:t xml:space="preserve">commend the Hardin County Board of Education approve the CHHS softball team to Ft. Walton Beach, FL from </w:t>
      </w:r>
      <w:r w:rsidR="002248D0">
        <w:rPr>
          <w:rFonts w:ascii="Tinos" w:eastAsia="Tinos" w:hAnsi="Tinos" w:cs="Tinos"/>
          <w:sz w:val="24"/>
          <w:szCs w:val="24"/>
        </w:rPr>
        <w:t>April 4-10, 2026</w:t>
      </w:r>
      <w:r w:rsidRPr="00096173">
        <w:rPr>
          <w:rFonts w:ascii="Tinos" w:eastAsia="Tinos" w:hAnsi="Tinos" w:cs="Tinos"/>
          <w:sz w:val="24"/>
          <w:szCs w:val="24"/>
        </w:rPr>
        <w:t>, via commercial carrier for time and cost efficiency.</w:t>
      </w:r>
    </w:p>
    <w:p w14:paraId="00000009" w14:textId="21B13BDB" w:rsidR="00B34856" w:rsidRPr="00096173" w:rsidRDefault="00096173">
      <w:pPr>
        <w:widowControl w:val="0"/>
        <w:spacing w:before="304" w:line="240" w:lineRule="auto"/>
        <w:rPr>
          <w:rFonts w:ascii="Tinos" w:eastAsia="Tinos" w:hAnsi="Tinos" w:cs="Tinos"/>
          <w:sz w:val="24"/>
          <w:szCs w:val="24"/>
        </w:rPr>
      </w:pPr>
      <w:r w:rsidRPr="00096173">
        <w:rPr>
          <w:rFonts w:ascii="Tinos" w:eastAsia="Tinos" w:hAnsi="Tinos" w:cs="Tinos"/>
          <w:b/>
          <w:sz w:val="24"/>
          <w:szCs w:val="24"/>
        </w:rPr>
        <w:t>RECOMMENDED MOTION</w:t>
      </w:r>
      <w:r w:rsidRPr="00096173">
        <w:rPr>
          <w:rFonts w:ascii="Tinos" w:eastAsia="Tinos" w:hAnsi="Tinos" w:cs="Tinos"/>
          <w:sz w:val="24"/>
          <w:szCs w:val="24"/>
        </w:rPr>
        <w:t xml:space="preserve">: I move the Hardin County Board of Education approve the CHHS softball team to Ft. Walton Beach, FL from </w:t>
      </w:r>
      <w:r w:rsidR="002248D0">
        <w:rPr>
          <w:rFonts w:ascii="Tinos" w:eastAsia="Tinos" w:hAnsi="Tinos" w:cs="Tinos"/>
          <w:sz w:val="24"/>
          <w:szCs w:val="24"/>
        </w:rPr>
        <w:t>April 4-10, 2026</w:t>
      </w:r>
      <w:r w:rsidRPr="00096173">
        <w:rPr>
          <w:rFonts w:ascii="Tinos" w:eastAsia="Tinos" w:hAnsi="Tinos" w:cs="Tinos"/>
          <w:sz w:val="24"/>
          <w:szCs w:val="24"/>
        </w:rPr>
        <w:t>, via commercial carrier for time and cost efficiency.</w:t>
      </w:r>
      <w:bookmarkStart w:id="0" w:name="_GoBack"/>
      <w:bookmarkEnd w:id="0"/>
    </w:p>
    <w:sectPr w:rsidR="00B34856" w:rsidRPr="00096173">
      <w:pgSz w:w="12240" w:h="15840"/>
      <w:pgMar w:top="1125" w:right="1421" w:bottom="6660" w:left="144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no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0sDA1MTcwsDAyMTFX0lEKTi0uzszPAykwqgUAtfUBJSwAAAA="/>
  </w:docVars>
  <w:rsids>
    <w:rsidRoot w:val="00B34856"/>
    <w:rsid w:val="00096173"/>
    <w:rsid w:val="001331AC"/>
    <w:rsid w:val="001625FB"/>
    <w:rsid w:val="002248D0"/>
    <w:rsid w:val="00B3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36BFA7"/>
  <w15:docId w15:val="{5FADF119-FFA2-40DD-AB6C-0F6074CA6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979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8-28T15:57:00Z</dcterms:created>
  <dcterms:modified xsi:type="dcterms:W3CDTF">2025-08-2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e4851de5b2fbfffbcf6d49caee5bb087c8a296e9d71ddaebce8c1502ddb443</vt:lpwstr>
  </property>
</Properties>
</file>